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810B3D" w14:textId="77777777" w:rsidR="00D754A1" w:rsidRDefault="00D754A1" w:rsidP="00D754A1">
      <w:pPr>
        <w:pStyle w:val="NoSpacing"/>
        <w:jc w:val="center"/>
        <w:rPr>
          <w:rFonts w:ascii="Times New Roman" w:hAnsi="Times New Roman" w:cs="Times New Roman"/>
        </w:rPr>
      </w:pPr>
      <w:r w:rsidRPr="00D754A1">
        <w:rPr>
          <w:rFonts w:ascii="Times New Roman" w:hAnsi="Times New Roman" w:cs="Times New Roman"/>
        </w:rPr>
        <w:t xml:space="preserve">COMP2113 Programming Technologies </w:t>
      </w:r>
    </w:p>
    <w:p w14:paraId="2FD86C26" w14:textId="77777777" w:rsidR="006F2C98" w:rsidRPr="00D754A1" w:rsidRDefault="006F2C98" w:rsidP="006F2C98">
      <w:pPr>
        <w:pStyle w:val="NoSpacing"/>
        <w:jc w:val="center"/>
        <w:rPr>
          <w:rFonts w:ascii="Times New Roman" w:hAnsi="Times New Roman" w:cs="Times New Roman"/>
        </w:rPr>
      </w:pPr>
      <w:r w:rsidRPr="00D754A1">
        <w:rPr>
          <w:rFonts w:ascii="Times New Roman" w:hAnsi="Times New Roman" w:cs="Times New Roman"/>
        </w:rPr>
        <w:t>ENGG1340 Computer Programming II</w:t>
      </w:r>
    </w:p>
    <w:p w14:paraId="0ECE8542" w14:textId="696EBEA2" w:rsidR="00EE1C32" w:rsidRPr="00EE1C32" w:rsidRDefault="00EE1C32" w:rsidP="00D754A1">
      <w:pPr>
        <w:pStyle w:val="NoSpacing"/>
        <w:jc w:val="center"/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Mo</w:t>
      </w:r>
      <w:r w:rsidR="000B7264">
        <w:rPr>
          <w:rFonts w:ascii="Times New Roman" w:hAnsi="Times New Roman" w:cs="Times New Roman"/>
        </w:rPr>
        <w:t>d</w:t>
      </w:r>
      <w:r w:rsidRPr="00EE1C32">
        <w:rPr>
          <w:rFonts w:ascii="Times New Roman" w:hAnsi="Times New Roman" w:cs="Times New Roman"/>
        </w:rPr>
        <w:t xml:space="preserve">ule </w:t>
      </w:r>
      <w:r w:rsidR="00BE1D32">
        <w:rPr>
          <w:rFonts w:ascii="Times New Roman" w:hAnsi="Times New Roman" w:cs="Times New Roman"/>
        </w:rPr>
        <w:t>5</w:t>
      </w:r>
      <w:r w:rsidRPr="00EE1C32">
        <w:rPr>
          <w:rFonts w:ascii="Times New Roman" w:hAnsi="Times New Roman" w:cs="Times New Roman"/>
        </w:rPr>
        <w:t xml:space="preserve"> Checkpoint Exercise</w:t>
      </w:r>
    </w:p>
    <w:p w14:paraId="23DAFE55" w14:textId="48367218" w:rsidR="00EE1C32" w:rsidRPr="00EE1C32" w:rsidRDefault="00EE1C32" w:rsidP="00EE1C32">
      <w:pPr>
        <w:pStyle w:val="NoSpacing"/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Name:</w:t>
      </w:r>
      <w:r w:rsidR="00BF279D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id w:val="-311185026"/>
          <w:placeholder>
            <w:docPart w:val="DefaultPlaceholder_-1854013440"/>
          </w:placeholder>
        </w:sdtPr>
        <w:sdtContent>
          <w:r w:rsidR="003738EA">
            <w:rPr>
              <w:rFonts w:ascii="Times New Roman" w:hAnsi="Times New Roman" w:cs="Times New Roman"/>
            </w:rPr>
            <w:t>Zhao Kexin</w:t>
          </w:r>
        </w:sdtContent>
      </w:sdt>
    </w:p>
    <w:p w14:paraId="235BD60D" w14:textId="616CC9B4" w:rsidR="00EE1C32" w:rsidRPr="00EE1C32" w:rsidRDefault="00EE1C32" w:rsidP="00EE1C32">
      <w:pPr>
        <w:pStyle w:val="NoSpacing"/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University ID:</w:t>
      </w:r>
      <w:r w:rsidR="00BF279D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id w:val="1037085958"/>
          <w:placeholder>
            <w:docPart w:val="DefaultPlaceholder_-1854013440"/>
          </w:placeholder>
        </w:sdtPr>
        <w:sdtContent>
          <w:r w:rsidR="003738EA">
            <w:rPr>
              <w:rFonts w:ascii="Times New Roman" w:hAnsi="Times New Roman" w:cs="Times New Roman"/>
            </w:rPr>
            <w:t>3035845368</w:t>
          </w:r>
        </w:sdtContent>
      </w:sdt>
    </w:p>
    <w:p w14:paraId="152F7C07" w14:textId="77CE60BC" w:rsidR="00EE1C32" w:rsidRPr="00EE1C32" w:rsidRDefault="00BE1A24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 w14:anchorId="4362066E">
          <v:rect id="_x0000_i1029" alt="" style="width:451.3pt;height:.05pt;mso-width-percent:0;mso-height-percent:0;mso-width-percent:0;mso-height-percent:0" o:hralign="center" o:hrstd="t" o:hr="t" fillcolor="#a0a0a0" stroked="f"/>
        </w:pict>
      </w:r>
    </w:p>
    <w:p w14:paraId="31886926" w14:textId="229D86CD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Instructions:</w:t>
      </w:r>
    </w:p>
    <w:p w14:paraId="5936A913" w14:textId="509EBFC8" w:rsid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For each single question or each group of questions in the Checkpoint exercise, please type your answer right after the question in this Word document.</w:t>
      </w:r>
    </w:p>
    <w:p w14:paraId="75303305" w14:textId="77777777" w:rsidR="002A0528" w:rsidRPr="00EE1C32" w:rsidRDefault="002A0528" w:rsidP="00EE1C32">
      <w:pPr>
        <w:rPr>
          <w:rFonts w:ascii="Times New Roman" w:hAnsi="Times New Roman" w:cs="Times New Roman"/>
        </w:rPr>
      </w:pPr>
    </w:p>
    <w:p w14:paraId="210128AD" w14:textId="1722BA95" w:rsidR="00EE1C32" w:rsidRPr="00EE1C32" w:rsidRDefault="00BE1A24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 w14:anchorId="5AA56BBB">
          <v:rect id="_x0000_i1028" alt="" style="width:451.3pt;height:.05pt;mso-width-percent:0;mso-height-percent:0;mso-width-percent:0;mso-height-percent:0" o:hralign="center" o:hrstd="t" o:hr="t" fillcolor="#a0a0a0" stroked="f"/>
        </w:pict>
      </w:r>
    </w:p>
    <w:p w14:paraId="38B7F023" w14:textId="6EC2942B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t xml:space="preserve">Checkpoint </w:t>
      </w:r>
      <w:r w:rsidR="0096206F">
        <w:rPr>
          <w:rFonts w:ascii="Times New Roman" w:hAnsi="Times New Roman" w:cs="Times New Roman"/>
          <w:b/>
          <w:bCs/>
        </w:rPr>
        <w:t>5</w:t>
      </w:r>
      <w:r w:rsidRPr="00EE1C32">
        <w:rPr>
          <w:rFonts w:ascii="Times New Roman" w:hAnsi="Times New Roman" w:cs="Times New Roman"/>
          <w:b/>
          <w:bCs/>
        </w:rPr>
        <w:t>.1 (Please submit your answer to Moodle)</w:t>
      </w:r>
    </w:p>
    <w:p w14:paraId="6A4F25E2" w14:textId="787AD084" w:rsidR="00127B40" w:rsidRDefault="0096206F" w:rsidP="00C76171">
      <w:pPr>
        <w:rPr>
          <w:rFonts w:ascii="Times New Roman" w:hAnsi="Times New Roman" w:cs="Times New Roman"/>
        </w:rPr>
      </w:pPr>
      <w:r w:rsidRPr="0096206F">
        <w:rPr>
          <w:rFonts w:ascii="Times New Roman" w:hAnsi="Times New Roman" w:cs="Times New Roman"/>
        </w:rPr>
        <w:t>Error(s) may include in the following sub-questions. If you think there is/are error(s), try to find out and suggest some way(s) to fix the error(s). If no error, please write “No error”.</w:t>
      </w:r>
    </w:p>
    <w:p w14:paraId="1A9E52D7" w14:textId="77777777" w:rsidR="005D4958" w:rsidRPr="005D4958" w:rsidRDefault="005D4958" w:rsidP="005D495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127B40" w14:paraId="19BFBDC6" w14:textId="77777777" w:rsidTr="00127B40">
        <w:tc>
          <w:tcPr>
            <w:tcW w:w="10790" w:type="dxa"/>
          </w:tcPr>
          <w:p w14:paraId="1D070188" w14:textId="77777777" w:rsidR="004646F3" w:rsidRPr="004646F3" w:rsidRDefault="004646F3" w:rsidP="004646F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#include</w:t>
            </w:r>
            <w:r w:rsidRPr="004646F3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 </w:t>
            </w:r>
            <w:r w:rsidRPr="004646F3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&lt;iostream&gt;</w:t>
            </w:r>
          </w:p>
          <w:p w14:paraId="30D278ED" w14:textId="77777777" w:rsidR="004646F3" w:rsidRPr="004646F3" w:rsidRDefault="004646F3" w:rsidP="004646F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using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4646F3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namespace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4646F3">
              <w:rPr>
                <w:rFonts w:ascii="Consolas" w:eastAsia="Times New Roman" w:hAnsi="Consolas" w:cs="Times New Roman"/>
                <w:color w:val="267F99"/>
                <w:sz w:val="21"/>
                <w:szCs w:val="21"/>
              </w:rPr>
              <w:t>std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1575F09F" w14:textId="77777777" w:rsidR="004646F3" w:rsidRPr="004646F3" w:rsidRDefault="004646F3" w:rsidP="004646F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double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4646F3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multiplication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4646F3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double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4646F3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a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, </w:t>
            </w:r>
            <w:r w:rsidRPr="004646F3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double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4646F3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b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689CB30A" w14:textId="77777777" w:rsidR="004646F3" w:rsidRPr="004646F3" w:rsidRDefault="004646F3" w:rsidP="004646F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4646F3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result;</w:t>
            </w:r>
          </w:p>
          <w:p w14:paraId="5E8D7813" w14:textId="77777777" w:rsidR="004646F3" w:rsidRPr="004646F3" w:rsidRDefault="004646F3" w:rsidP="004646F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result = k * j;</w:t>
            </w:r>
          </w:p>
          <w:p w14:paraId="74444AE3" w14:textId="77777777" w:rsidR="004646F3" w:rsidRPr="004646F3" w:rsidRDefault="004646F3" w:rsidP="004646F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4646F3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return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result;</w:t>
            </w:r>
          </w:p>
          <w:p w14:paraId="7AF9EC6F" w14:textId="77777777" w:rsidR="004646F3" w:rsidRPr="004646F3" w:rsidRDefault="004646F3" w:rsidP="004646F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</w:p>
          <w:p w14:paraId="60F055D5" w14:textId="77777777" w:rsidR="004646F3" w:rsidRPr="004646F3" w:rsidRDefault="004646F3" w:rsidP="004646F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4646F3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main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7F19C1CA" w14:textId="77777777" w:rsidR="004646F3" w:rsidRPr="004646F3" w:rsidRDefault="004646F3" w:rsidP="004646F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4646F3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double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result;</w:t>
            </w:r>
          </w:p>
          <w:p w14:paraId="1A2C546D" w14:textId="77777777" w:rsidR="004646F3" w:rsidRPr="004646F3" w:rsidRDefault="004646F3" w:rsidP="004646F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result = </w:t>
            </w:r>
            <w:proofErr w:type="gramStart"/>
            <w:r w:rsidRPr="004646F3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multiplication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4646F3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2.5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, </w:t>
            </w:r>
            <w:r w:rsidRPr="004646F3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1.5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;</w:t>
            </w:r>
          </w:p>
          <w:p w14:paraId="31AF9EC2" w14:textId="77777777" w:rsidR="004646F3" w:rsidRPr="004646F3" w:rsidRDefault="004646F3" w:rsidP="004646F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proofErr w:type="spellStart"/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cout</w:t>
            </w:r>
            <w:proofErr w:type="spellEnd"/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&lt;&lt; result &lt;&lt; </w:t>
            </w:r>
            <w:proofErr w:type="spellStart"/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endl</w:t>
            </w:r>
            <w:proofErr w:type="spellEnd"/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396A450E" w14:textId="77777777" w:rsidR="004646F3" w:rsidRPr="004646F3" w:rsidRDefault="004646F3" w:rsidP="004646F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4646F3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return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4646F3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0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3CE7F5FD" w14:textId="77777777" w:rsidR="004646F3" w:rsidRPr="004646F3" w:rsidRDefault="004646F3" w:rsidP="004646F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</w:p>
          <w:p w14:paraId="49FD695C" w14:textId="77777777" w:rsidR="00127B40" w:rsidRPr="004646F3" w:rsidRDefault="00127B40" w:rsidP="004646F3">
            <w:pPr>
              <w:rPr>
                <w:rFonts w:ascii="Times New Roman" w:hAnsi="Times New Roman" w:cs="Times New Roman"/>
              </w:rPr>
            </w:pPr>
          </w:p>
        </w:tc>
      </w:tr>
    </w:tbl>
    <w:p w14:paraId="0061E69E" w14:textId="69CD1670" w:rsidR="008A4F40" w:rsidRDefault="008A4F40" w:rsidP="005D4958">
      <w:pPr>
        <w:rPr>
          <w:rFonts w:ascii="Times New Roman" w:hAnsi="Times New Roman" w:cs="Times New Roman"/>
        </w:rPr>
      </w:pPr>
    </w:p>
    <w:p w14:paraId="5545AE0B" w14:textId="619BDCEF" w:rsidR="00D1303F" w:rsidRDefault="006D76D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:</w:t>
      </w:r>
      <w:r w:rsidR="00D1303F" w:rsidRPr="00D1303F">
        <w:rPr>
          <w:rFonts w:ascii="Times New Roman" w:hAnsi="Times New Roman" w:cs="Times New Roman"/>
        </w:rPr>
        <w:t xml:space="preserve"> </w:t>
      </w:r>
    </w:p>
    <w:p w14:paraId="7BE2AA0A" w14:textId="2F22633B" w:rsidR="008A4F40" w:rsidRDefault="008A4F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66C473B9" w14:textId="77777777" w:rsidR="005D4958" w:rsidRPr="005D4958" w:rsidRDefault="005D4958" w:rsidP="005D495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D4958" w14:paraId="482ECC75" w14:textId="77777777" w:rsidTr="005D4958">
        <w:tc>
          <w:tcPr>
            <w:tcW w:w="10790" w:type="dxa"/>
          </w:tcPr>
          <w:p w14:paraId="30AE7819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#include</w:t>
            </w:r>
            <w:r w:rsidRPr="00E0779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 </w:t>
            </w:r>
            <w:r w:rsidRPr="00E07796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&lt;iostream&gt;</w:t>
            </w:r>
          </w:p>
          <w:p w14:paraId="3042205D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using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E0779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namespace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E07796">
              <w:rPr>
                <w:rFonts w:ascii="Consolas" w:eastAsia="Times New Roman" w:hAnsi="Consolas" w:cs="Times New Roman"/>
                <w:color w:val="267F99"/>
                <w:sz w:val="21"/>
                <w:szCs w:val="21"/>
              </w:rPr>
              <w:t>std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73E05BFC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void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E07796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a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0135C857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a = </w:t>
            </w:r>
            <w:r w:rsidRPr="00E07796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8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07535367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E0779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void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E07796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b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22B346D3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b = </w:t>
            </w:r>
            <w:r w:rsidRPr="00E07796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9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52B0D8AB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</w:t>
            </w:r>
            <w:r w:rsidRPr="00E0779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void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E07796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c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6574E94E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    c = </w:t>
            </w:r>
            <w:r w:rsidRPr="00E07796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10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51273AF0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}</w:t>
            </w:r>
          </w:p>
          <w:p w14:paraId="690CEEB7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}</w:t>
            </w:r>
          </w:p>
          <w:p w14:paraId="302EC10B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</w:p>
          <w:p w14:paraId="0CB07F51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6A11025E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E07796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main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2994B5FA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    // calling </w:t>
            </w:r>
            <w:proofErr w:type="gramStart"/>
            <w:r w:rsidRPr="00E07796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b(</w:t>
            </w:r>
            <w:proofErr w:type="gramEnd"/>
            <w:r w:rsidRPr="00E07796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)</w:t>
            </w:r>
          </w:p>
          <w:p w14:paraId="49160BE4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proofErr w:type="gramStart"/>
            <w:r w:rsidRPr="00E07796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b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;</w:t>
            </w:r>
          </w:p>
          <w:p w14:paraId="6DD2FC06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E07796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return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E07796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0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521B55FC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</w:p>
          <w:p w14:paraId="73BA2BCA" w14:textId="77777777" w:rsidR="005D4958" w:rsidRPr="00E07796" w:rsidRDefault="005D4958" w:rsidP="00E07796">
            <w:pPr>
              <w:shd w:val="clear" w:color="auto" w:fill="FFFFFF"/>
              <w:spacing w:line="285" w:lineRule="atLeast"/>
              <w:rPr>
                <w:rFonts w:ascii="Times New Roman" w:hAnsi="Times New Roman" w:cs="Times New Roman"/>
              </w:rPr>
            </w:pPr>
          </w:p>
        </w:tc>
      </w:tr>
    </w:tbl>
    <w:p w14:paraId="770BB415" w14:textId="77777777" w:rsidR="005D4958" w:rsidRPr="005D4958" w:rsidRDefault="005D4958" w:rsidP="005D4958">
      <w:pPr>
        <w:rPr>
          <w:rFonts w:ascii="Times New Roman" w:hAnsi="Times New Roman" w:cs="Times New Roman"/>
        </w:rPr>
      </w:pPr>
    </w:p>
    <w:p w14:paraId="14DD83FE" w14:textId="5A9E0B1E" w:rsidR="00D47BEE" w:rsidRPr="00D47BEE" w:rsidRDefault="00C76171" w:rsidP="004E35B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:</w:t>
      </w:r>
      <w:r w:rsidR="00D1303F" w:rsidRPr="00D1303F">
        <w:rPr>
          <w:rFonts w:ascii="Times New Roman" w:hAnsi="Times New Roman" w:cs="Times New Roman"/>
        </w:rPr>
        <w:t xml:space="preserve"> </w:t>
      </w:r>
    </w:p>
    <w:p w14:paraId="4A1E5985" w14:textId="6F4CE1BC" w:rsidR="00EE1C32" w:rsidRPr="00EE1C32" w:rsidRDefault="00BE1A24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 w14:anchorId="01F0006C">
          <v:rect id="_x0000_i1027" alt="" style="width:451.3pt;height:.05pt;mso-width-percent:0;mso-height-percent:0;mso-width-percent:0;mso-height-percent:0" o:hralign="center" o:hrstd="t" o:hr="t" fillcolor="#a0a0a0" stroked="f"/>
        </w:pict>
      </w:r>
    </w:p>
    <w:p w14:paraId="1DDAAA46" w14:textId="77777777" w:rsidR="002A0528" w:rsidRDefault="002A0528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47BF2F61" w14:textId="1D20BB19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lastRenderedPageBreak/>
        <w:t xml:space="preserve">Checkpoint </w:t>
      </w:r>
      <w:r w:rsidR="00B15402">
        <w:rPr>
          <w:rFonts w:ascii="Times New Roman" w:hAnsi="Times New Roman" w:cs="Times New Roman"/>
          <w:b/>
          <w:bCs/>
        </w:rPr>
        <w:t>5</w:t>
      </w:r>
      <w:r w:rsidRPr="00EE1C32">
        <w:rPr>
          <w:rFonts w:ascii="Times New Roman" w:hAnsi="Times New Roman" w:cs="Times New Roman"/>
          <w:b/>
          <w:bCs/>
        </w:rPr>
        <w:t>.</w:t>
      </w:r>
      <w:r w:rsidR="002A0528">
        <w:rPr>
          <w:rFonts w:ascii="Times New Roman" w:hAnsi="Times New Roman" w:cs="Times New Roman"/>
          <w:b/>
          <w:bCs/>
        </w:rPr>
        <w:t>2</w:t>
      </w:r>
      <w:r w:rsidRPr="00EE1C32">
        <w:rPr>
          <w:rFonts w:ascii="Times New Roman" w:hAnsi="Times New Roman" w:cs="Times New Roman"/>
          <w:b/>
          <w:bCs/>
        </w:rPr>
        <w:t xml:space="preserve"> (Please submit your answer to Moodle)</w:t>
      </w:r>
    </w:p>
    <w:p w14:paraId="60391701" w14:textId="3867EDE4" w:rsidR="00310CE9" w:rsidRDefault="00310CE9" w:rsidP="00EE1C32">
      <w:pPr>
        <w:rPr>
          <w:rFonts w:ascii="Times New Roman" w:hAnsi="Times New Roman" w:cs="Times New Roman"/>
        </w:rPr>
      </w:pPr>
      <w:r w:rsidRPr="00310CE9">
        <w:rPr>
          <w:rFonts w:ascii="Times New Roman" w:hAnsi="Times New Roman" w:cs="Times New Roman"/>
        </w:rPr>
        <w:t>Student A writes the following code. However, when he compiles the code, some compilation errors are foun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8E7B12" w14:paraId="7213E0D4" w14:textId="77777777" w:rsidTr="008E7B12">
        <w:tc>
          <w:tcPr>
            <w:tcW w:w="10790" w:type="dxa"/>
          </w:tcPr>
          <w:p w14:paraId="360C6FA8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#include</w:t>
            </w:r>
            <w:r w:rsidRPr="00921B70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 </w:t>
            </w:r>
            <w:r w:rsidRPr="00921B70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&lt;iostream&gt;</w:t>
            </w:r>
          </w:p>
          <w:p w14:paraId="16245CB8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using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921B70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namespace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921B70">
              <w:rPr>
                <w:rFonts w:ascii="Consolas" w:eastAsia="Times New Roman" w:hAnsi="Consolas" w:cs="Times New Roman"/>
                <w:color w:val="267F99"/>
                <w:sz w:val="21"/>
                <w:szCs w:val="21"/>
              </w:rPr>
              <w:t>std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0C05CCC6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921B70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main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558D77CF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921B70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y = </w:t>
            </w:r>
            <w:r w:rsidRPr="00921B70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9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2F3A1CA9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921B70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x = </w:t>
            </w:r>
            <w:r w:rsidRPr="00921B70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7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636A5EC7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921B70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spellStart"/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i</w:t>
            </w:r>
            <w:proofErr w:type="spellEnd"/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= </w:t>
            </w:r>
            <w:r w:rsidRPr="00921B70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0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02C2DAE7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085484E5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921B70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while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(i &lt; </w:t>
            </w:r>
            <w:proofErr w:type="gramStart"/>
            <w:r w:rsidRPr="00921B70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3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  <w:proofErr w:type="gramEnd"/>
          </w:p>
          <w:p w14:paraId="2D7B08C8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</w:t>
            </w:r>
            <w:r w:rsidRPr="00921B70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if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(i % </w:t>
            </w:r>
            <w:r w:rsidRPr="00921B70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2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== </w:t>
            </w:r>
            <w:proofErr w:type="gramStart"/>
            <w:r w:rsidRPr="00921B70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0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  <w:proofErr w:type="gramEnd"/>
          </w:p>
          <w:p w14:paraId="640CA4FB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    </w:t>
            </w:r>
            <w:r w:rsidRPr="00921B70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g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x);</w:t>
            </w:r>
          </w:p>
          <w:p w14:paraId="542214F3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    i++;</w:t>
            </w:r>
          </w:p>
          <w:p w14:paraId="3A8A95AE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}</w:t>
            </w:r>
          </w:p>
          <w:p w14:paraId="719D0129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</w:t>
            </w:r>
            <w:proofErr w:type="gramStart"/>
            <w:r w:rsidRPr="00921B70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else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{</w:t>
            </w:r>
            <w:proofErr w:type="gramEnd"/>
          </w:p>
          <w:p w14:paraId="2F4270A4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    </w:t>
            </w:r>
            <w:r w:rsidRPr="00921B70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g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y);</w:t>
            </w:r>
          </w:p>
          <w:p w14:paraId="22E8090A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    i++;</w:t>
            </w:r>
          </w:p>
          <w:p w14:paraId="3AAF86B8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}</w:t>
            </w:r>
          </w:p>
          <w:p w14:paraId="7AD0229F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}</w:t>
            </w:r>
          </w:p>
          <w:p w14:paraId="1DCD2F8A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</w:p>
          <w:p w14:paraId="63A58BAF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60ECAE82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void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921B70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g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921B70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&amp;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921B70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k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72EFADAE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921B70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static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921B70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num = </w:t>
            </w:r>
            <w:r w:rsidRPr="00921B70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6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6FE6E119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075663B6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921B70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if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(k % </w:t>
            </w:r>
            <w:r w:rsidRPr="00921B70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2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== </w:t>
            </w:r>
            <w:proofErr w:type="gramStart"/>
            <w:r w:rsidRPr="00921B70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0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  <w:proofErr w:type="gramEnd"/>
          </w:p>
          <w:p w14:paraId="183BF8B0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num += </w:t>
            </w:r>
            <w:r w:rsidRPr="00921B70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2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4FC03AEC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k = k + </w:t>
            </w:r>
            <w:r w:rsidRPr="00921B70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6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1CA15869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}</w:t>
            </w:r>
          </w:p>
          <w:p w14:paraId="74C98477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proofErr w:type="gramStart"/>
            <w:r w:rsidRPr="00921B70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else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{</w:t>
            </w:r>
            <w:proofErr w:type="gramEnd"/>
          </w:p>
          <w:p w14:paraId="71EBBEA4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num -= </w:t>
            </w:r>
            <w:r w:rsidRPr="00921B70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2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7BFD8BB1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k = k - </w:t>
            </w:r>
            <w:r w:rsidRPr="00921B70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6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48E4F7B7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}</w:t>
            </w:r>
          </w:p>
          <w:p w14:paraId="13000F69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proofErr w:type="spellStart"/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cout</w:t>
            </w:r>
            <w:proofErr w:type="spellEnd"/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&lt;&lt; num &lt;&lt; </w:t>
            </w:r>
            <w:r w:rsidRPr="00921B70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, "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&lt;&lt; k &lt;&lt; </w:t>
            </w:r>
            <w:proofErr w:type="spellStart"/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endl</w:t>
            </w:r>
            <w:proofErr w:type="spellEnd"/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045BE027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</w:p>
          <w:p w14:paraId="0409411E" w14:textId="77777777" w:rsidR="008E7B12" w:rsidRDefault="008E7B12" w:rsidP="00EE1C32">
            <w:pPr>
              <w:rPr>
                <w:rFonts w:ascii="Times New Roman" w:hAnsi="Times New Roman" w:cs="Times New Roman"/>
              </w:rPr>
            </w:pPr>
          </w:p>
        </w:tc>
      </w:tr>
    </w:tbl>
    <w:p w14:paraId="101BB895" w14:textId="77777777" w:rsidR="007F4E5F" w:rsidRDefault="007F4E5F" w:rsidP="00EE1C32">
      <w:pPr>
        <w:rPr>
          <w:rFonts w:ascii="Times New Roman" w:hAnsi="Times New Roman" w:cs="Times New Roman"/>
        </w:rPr>
      </w:pPr>
    </w:p>
    <w:p w14:paraId="5B9625E9" w14:textId="77777777" w:rsidR="00CB330D" w:rsidRPr="00CB330D" w:rsidRDefault="00CB330D" w:rsidP="00CB330D">
      <w:pPr>
        <w:rPr>
          <w:rFonts w:ascii="Times New Roman" w:hAnsi="Times New Roman" w:cs="Times New Roman"/>
        </w:rPr>
      </w:pPr>
      <w:r w:rsidRPr="00CB330D">
        <w:rPr>
          <w:rFonts w:ascii="Times New Roman" w:hAnsi="Times New Roman" w:cs="Times New Roman"/>
        </w:rPr>
        <w:t>a) Find out the errors and suggest some ways to fix the errors.</w:t>
      </w:r>
    </w:p>
    <w:p w14:paraId="0E385259" w14:textId="703002EE" w:rsidR="007F4E5F" w:rsidRDefault="00CB330D" w:rsidP="00CB330D">
      <w:pPr>
        <w:rPr>
          <w:rFonts w:ascii="Times New Roman" w:hAnsi="Times New Roman" w:cs="Times New Roman"/>
        </w:rPr>
      </w:pPr>
      <w:r w:rsidRPr="00CB330D">
        <w:rPr>
          <w:rFonts w:ascii="Times New Roman" w:hAnsi="Times New Roman" w:cs="Times New Roman"/>
        </w:rPr>
        <w:t>b) Write down the program output after you fix the errors in (a).</w:t>
      </w:r>
    </w:p>
    <w:p w14:paraId="7CED652F" w14:textId="218DB872" w:rsidR="00CB330D" w:rsidRDefault="00CB330D" w:rsidP="00CB330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ns: </w:t>
      </w:r>
    </w:p>
    <w:p w14:paraId="7D13D474" w14:textId="0BB66FDF" w:rsidR="00490A92" w:rsidRDefault="00490A92">
      <w:pPr>
        <w:rPr>
          <w:rFonts w:ascii="Times New Roman" w:hAnsi="Times New Roman" w:cs="Times New Roman"/>
        </w:rPr>
      </w:pPr>
    </w:p>
    <w:p w14:paraId="3A14A6C1" w14:textId="1284DDA9" w:rsidR="00EE1C32" w:rsidRPr="00EE1C32" w:rsidRDefault="00BE1A24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 w14:anchorId="727999EF">
          <v:rect id="_x0000_i1026" alt="" style="width:451.3pt;height:.05pt;mso-width-percent:0;mso-height-percent:0;mso-width-percent:0;mso-height-percent:0" o:hralign="center" o:hrstd="t" o:hr="t" fillcolor="#a0a0a0" stroked="f"/>
        </w:pict>
      </w:r>
    </w:p>
    <w:p w14:paraId="6B26FE8D" w14:textId="77777777" w:rsidR="001A0767" w:rsidRDefault="001A0767" w:rsidP="00EE1C32">
      <w:pPr>
        <w:rPr>
          <w:rFonts w:ascii="Times New Roman" w:hAnsi="Times New Roman" w:cs="Times New Roman"/>
          <w:b/>
          <w:bCs/>
        </w:rPr>
      </w:pPr>
    </w:p>
    <w:p w14:paraId="0947BA46" w14:textId="77777777" w:rsidR="002A0528" w:rsidRDefault="002A0528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204067EC" w14:textId="64DB2CEC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lastRenderedPageBreak/>
        <w:t xml:space="preserve">Checkpoint </w:t>
      </w:r>
      <w:r w:rsidR="004C55D9">
        <w:rPr>
          <w:rFonts w:ascii="Times New Roman" w:hAnsi="Times New Roman" w:cs="Times New Roman"/>
          <w:b/>
          <w:bCs/>
        </w:rPr>
        <w:t>5</w:t>
      </w:r>
      <w:r w:rsidRPr="00EE1C32">
        <w:rPr>
          <w:rFonts w:ascii="Times New Roman" w:hAnsi="Times New Roman" w:cs="Times New Roman"/>
          <w:b/>
          <w:bCs/>
        </w:rPr>
        <w:t>.</w:t>
      </w:r>
      <w:r w:rsidR="002A0528">
        <w:rPr>
          <w:rFonts w:ascii="Times New Roman" w:hAnsi="Times New Roman" w:cs="Times New Roman"/>
          <w:b/>
          <w:bCs/>
        </w:rPr>
        <w:t>3</w:t>
      </w:r>
      <w:r w:rsidRPr="00EE1C32">
        <w:rPr>
          <w:rFonts w:ascii="Times New Roman" w:hAnsi="Times New Roman" w:cs="Times New Roman"/>
          <w:b/>
          <w:bCs/>
        </w:rPr>
        <w:t xml:space="preserve"> (Please submit your answer to Moodle)</w:t>
      </w:r>
    </w:p>
    <w:p w14:paraId="3481FE8D" w14:textId="1B95CBCB" w:rsidR="00106157" w:rsidRDefault="00106157" w:rsidP="00D47BEE">
      <w:pPr>
        <w:rPr>
          <w:rFonts w:ascii="Times New Roman" w:hAnsi="Times New Roman" w:cs="Times New Roman"/>
        </w:rPr>
      </w:pPr>
      <w:r w:rsidRPr="00106157">
        <w:rPr>
          <w:rFonts w:ascii="Times New Roman" w:hAnsi="Times New Roman" w:cs="Times New Roman"/>
        </w:rPr>
        <w:t>Given the following progra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C083F" w14:paraId="38BC6434" w14:textId="77777777" w:rsidTr="00FC083F">
        <w:tc>
          <w:tcPr>
            <w:tcW w:w="10790" w:type="dxa"/>
          </w:tcPr>
          <w:p w14:paraId="060201BD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#include</w:t>
            </w:r>
            <w:r w:rsidRPr="00712A4B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 </w:t>
            </w:r>
            <w:r w:rsidRPr="00712A4B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&lt;</w:t>
            </w:r>
            <w:proofErr w:type="spellStart"/>
            <w:r w:rsidRPr="00712A4B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cmath</w:t>
            </w:r>
            <w:proofErr w:type="spellEnd"/>
            <w:r w:rsidRPr="00712A4B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&gt;</w:t>
            </w:r>
          </w:p>
          <w:p w14:paraId="16096D2E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#include</w:t>
            </w:r>
            <w:r w:rsidRPr="00712A4B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 </w:t>
            </w:r>
            <w:r w:rsidRPr="00712A4B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&lt;iostream&gt;</w:t>
            </w:r>
          </w:p>
          <w:p w14:paraId="02AE3610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using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712A4B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namespace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712A4B">
              <w:rPr>
                <w:rFonts w:ascii="Consolas" w:eastAsia="Times New Roman" w:hAnsi="Consolas" w:cs="Times New Roman"/>
                <w:color w:val="267F99"/>
                <w:sz w:val="21"/>
                <w:szCs w:val="21"/>
              </w:rPr>
              <w:t>std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705CA7B3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k = </w:t>
            </w:r>
            <w:r w:rsidRPr="00712A4B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10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2D9A7E75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1AF225CC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void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712A4B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display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712A4B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712A4B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m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56A0CE09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proofErr w:type="spellStart"/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cout</w:t>
            </w:r>
            <w:proofErr w:type="spellEnd"/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&lt;&lt; m &lt;&lt; </w:t>
            </w:r>
            <w:proofErr w:type="spellStart"/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endl</w:t>
            </w:r>
            <w:proofErr w:type="spellEnd"/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720D21AF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</w:p>
          <w:p w14:paraId="7CD21E6C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23E60C26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712A4B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main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4B6CCB78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712A4B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for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(</w:t>
            </w:r>
            <w:r w:rsidRPr="00712A4B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j = </w:t>
            </w:r>
            <w:r w:rsidRPr="00712A4B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50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 j &gt;= </w:t>
            </w:r>
            <w:r w:rsidRPr="00712A4B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1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 j</w:t>
            </w:r>
            <w:proofErr w:type="gramStart"/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--){</w:t>
            </w:r>
            <w:proofErr w:type="gramEnd"/>
          </w:p>
          <w:p w14:paraId="27C6A73E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</w:t>
            </w:r>
            <w:r w:rsidRPr="00712A4B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if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(j % </w:t>
            </w:r>
            <w:r w:rsidRPr="00712A4B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2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== </w:t>
            </w:r>
            <w:proofErr w:type="gramStart"/>
            <w:r w:rsidRPr="00712A4B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0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  <w:proofErr w:type="gramEnd"/>
          </w:p>
          <w:p w14:paraId="0B0AB78A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    k = k + j;</w:t>
            </w:r>
          </w:p>
          <w:p w14:paraId="352FDD95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}</w:t>
            </w:r>
          </w:p>
          <w:p w14:paraId="08547CAB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}</w:t>
            </w:r>
          </w:p>
          <w:p w14:paraId="2C3F4FF0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712A4B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display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k);</w:t>
            </w:r>
          </w:p>
          <w:p w14:paraId="13EA7D49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712A4B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return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712A4B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0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25D51DDB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</w:p>
          <w:p w14:paraId="6CDEC1C4" w14:textId="77777777" w:rsidR="00FC083F" w:rsidRDefault="00FC083F" w:rsidP="00D47BEE">
            <w:pPr>
              <w:rPr>
                <w:rFonts w:ascii="Times New Roman" w:hAnsi="Times New Roman" w:cs="Times New Roman"/>
              </w:rPr>
            </w:pPr>
          </w:p>
        </w:tc>
      </w:tr>
    </w:tbl>
    <w:p w14:paraId="5CB7DCCC" w14:textId="4AD86306" w:rsidR="00FC083F" w:rsidRDefault="00FC083F" w:rsidP="00D47BEE">
      <w:pPr>
        <w:rPr>
          <w:rFonts w:ascii="Times New Roman" w:hAnsi="Times New Roman" w:cs="Times New Roman"/>
        </w:rPr>
      </w:pPr>
    </w:p>
    <w:p w14:paraId="1D2C686A" w14:textId="77777777" w:rsidR="00F84BE0" w:rsidRPr="00F84BE0" w:rsidRDefault="00F84BE0" w:rsidP="00F84BE0">
      <w:pPr>
        <w:rPr>
          <w:rFonts w:ascii="Times New Roman" w:hAnsi="Times New Roman" w:cs="Times New Roman"/>
        </w:rPr>
      </w:pPr>
      <w:r w:rsidRPr="00F84BE0">
        <w:rPr>
          <w:rFonts w:ascii="Times New Roman" w:hAnsi="Times New Roman" w:cs="Times New Roman"/>
        </w:rPr>
        <w:t>a) What is the scope of variable k?</w:t>
      </w:r>
    </w:p>
    <w:p w14:paraId="4BAE5A63" w14:textId="25FBF4F3" w:rsidR="00F84BE0" w:rsidRPr="00F84BE0" w:rsidRDefault="00F84BE0" w:rsidP="00F84BE0">
      <w:pPr>
        <w:rPr>
          <w:rFonts w:ascii="Times New Roman" w:hAnsi="Times New Roman" w:cs="Times New Roman"/>
        </w:rPr>
      </w:pPr>
      <w:r w:rsidRPr="00F84BE0">
        <w:rPr>
          <w:rFonts w:ascii="Times New Roman" w:hAnsi="Times New Roman" w:cs="Times New Roman"/>
        </w:rPr>
        <w:t>b) What is the scope of parameter m?</w:t>
      </w:r>
    </w:p>
    <w:p w14:paraId="6A5BA8C8" w14:textId="7ACE646C" w:rsidR="00F84BE0" w:rsidRDefault="00F84BE0" w:rsidP="00F84BE0">
      <w:pPr>
        <w:rPr>
          <w:rFonts w:ascii="Times New Roman" w:hAnsi="Times New Roman" w:cs="Times New Roman"/>
        </w:rPr>
      </w:pPr>
      <w:r w:rsidRPr="00F84BE0">
        <w:rPr>
          <w:rFonts w:ascii="Times New Roman" w:hAnsi="Times New Roman" w:cs="Times New Roman"/>
        </w:rPr>
        <w:t>c) What is the scope of variable j?</w:t>
      </w:r>
    </w:p>
    <w:p w14:paraId="7F17B06E" w14:textId="77777777" w:rsidR="00F84BE0" w:rsidRDefault="00F84BE0" w:rsidP="00D47BEE">
      <w:pPr>
        <w:rPr>
          <w:rFonts w:ascii="Times New Roman" w:hAnsi="Times New Roman" w:cs="Times New Roman"/>
        </w:rPr>
      </w:pPr>
    </w:p>
    <w:p w14:paraId="712D64D1" w14:textId="1C88506C" w:rsidR="00D47BEE" w:rsidRDefault="00D47BEE" w:rsidP="00D47BE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:</w:t>
      </w:r>
    </w:p>
    <w:p w14:paraId="5F8B715E" w14:textId="54E9A0E4" w:rsidR="00D47BEE" w:rsidRDefault="00D47BEE" w:rsidP="00D47BE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</w:rPr>
      </w:pPr>
    </w:p>
    <w:p w14:paraId="3F54C119" w14:textId="21CE1C81" w:rsidR="00D47BEE" w:rsidRDefault="00D47BEE" w:rsidP="00D47BE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</w:rPr>
      </w:pPr>
    </w:p>
    <w:p w14:paraId="597F4CCF" w14:textId="7B2833E3" w:rsidR="00D47BEE" w:rsidRPr="00D47BEE" w:rsidRDefault="00D47BEE" w:rsidP="00D47BE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</w:rPr>
      </w:pPr>
    </w:p>
    <w:p w14:paraId="35881C16" w14:textId="739B5DAC" w:rsidR="00EE1C32" w:rsidRPr="00EE1C32" w:rsidRDefault="00BE1A24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 w14:anchorId="64F3AF5D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6AC78B88" w14:textId="77777777" w:rsidR="00EA7FD4" w:rsidRDefault="00EA7FD4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3BC7C46F" w14:textId="77AD1CB5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lastRenderedPageBreak/>
        <w:t xml:space="preserve">Checkpoint </w:t>
      </w:r>
      <w:r w:rsidR="000449B7">
        <w:rPr>
          <w:rFonts w:ascii="Times New Roman" w:hAnsi="Times New Roman" w:cs="Times New Roman"/>
          <w:b/>
          <w:bCs/>
        </w:rPr>
        <w:t>5</w:t>
      </w:r>
      <w:r w:rsidRPr="00EE1C32">
        <w:rPr>
          <w:rFonts w:ascii="Times New Roman" w:hAnsi="Times New Roman" w:cs="Times New Roman"/>
          <w:b/>
          <w:bCs/>
        </w:rPr>
        <w:t>.</w:t>
      </w:r>
      <w:r w:rsidR="002A0528">
        <w:rPr>
          <w:rFonts w:ascii="Times New Roman" w:hAnsi="Times New Roman" w:cs="Times New Roman"/>
          <w:b/>
          <w:bCs/>
        </w:rPr>
        <w:t>4</w:t>
      </w:r>
      <w:r w:rsidRPr="00EE1C32">
        <w:rPr>
          <w:rFonts w:ascii="Times New Roman" w:hAnsi="Times New Roman" w:cs="Times New Roman"/>
          <w:b/>
          <w:bCs/>
        </w:rPr>
        <w:t xml:space="preserve"> (Please submit your answer to Moodle)</w:t>
      </w:r>
    </w:p>
    <w:p w14:paraId="262AAB24" w14:textId="7D9D7A6E" w:rsidR="0047332A" w:rsidRDefault="0047332A" w:rsidP="00EE1C32">
      <w:pPr>
        <w:rPr>
          <w:rFonts w:ascii="Times New Roman" w:hAnsi="Times New Roman" w:cs="Times New Roman"/>
        </w:rPr>
      </w:pPr>
      <w:r w:rsidRPr="0047332A">
        <w:rPr>
          <w:rFonts w:ascii="Times New Roman" w:hAnsi="Times New Roman" w:cs="Times New Roman"/>
        </w:rPr>
        <w:t>Given the following progra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47332A" w14:paraId="1D44A002" w14:textId="77777777" w:rsidTr="0047332A">
        <w:tc>
          <w:tcPr>
            <w:tcW w:w="10790" w:type="dxa"/>
          </w:tcPr>
          <w:p w14:paraId="60D68777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#include</w:t>
            </w:r>
            <w:r w:rsidRPr="0047332A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 </w:t>
            </w:r>
            <w:r w:rsidRPr="0047332A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&lt;iostream&gt;</w:t>
            </w:r>
          </w:p>
          <w:p w14:paraId="2117D558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using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47332A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namespace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47332A">
              <w:rPr>
                <w:rFonts w:ascii="Consolas" w:eastAsia="Times New Roman" w:hAnsi="Consolas" w:cs="Times New Roman"/>
                <w:color w:val="267F99"/>
                <w:sz w:val="21"/>
                <w:szCs w:val="21"/>
              </w:rPr>
              <w:t>std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2A606723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4F617F35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void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47332A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f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47332A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double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47332A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&amp;</w:t>
            </w:r>
            <w:r w:rsidRPr="0047332A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p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, </w:t>
            </w:r>
            <w:r w:rsidRPr="0047332A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double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47332A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&amp;</w:t>
            </w:r>
            <w:r w:rsidRPr="0047332A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q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, </w:t>
            </w:r>
            <w:r w:rsidRPr="0047332A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double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47332A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r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, </w:t>
            </w:r>
            <w:r w:rsidRPr="0047332A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double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47332A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s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6A59F7C2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47332A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double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w;</w:t>
            </w:r>
          </w:p>
          <w:p w14:paraId="1882AFB6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w = q;</w:t>
            </w:r>
          </w:p>
          <w:p w14:paraId="689B919C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q = p;</w:t>
            </w:r>
          </w:p>
          <w:p w14:paraId="332E0C3A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p = w;</w:t>
            </w:r>
          </w:p>
          <w:p w14:paraId="0897DEE5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r = </w:t>
            </w:r>
            <w:r w:rsidRPr="0047332A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10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* p;</w:t>
            </w:r>
          </w:p>
          <w:p w14:paraId="454EB827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s = </w:t>
            </w:r>
            <w:r w:rsidRPr="0047332A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100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* q;</w:t>
            </w:r>
          </w:p>
          <w:p w14:paraId="77FB9C83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</w:p>
          <w:p w14:paraId="0AB04075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26A58D84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47332A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main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3832BF98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47332A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double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a, b, c, d;</w:t>
            </w:r>
          </w:p>
          <w:p w14:paraId="0DECFE5E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b = </w:t>
            </w:r>
            <w:r w:rsidRPr="0047332A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1.1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57E70EF3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c = </w:t>
            </w:r>
            <w:r w:rsidRPr="0047332A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10.1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56355FF6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a = </w:t>
            </w:r>
            <w:r w:rsidRPr="0047332A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100.1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58AF387B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d = </w:t>
            </w:r>
            <w:r w:rsidRPr="0047332A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1000.1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5516B7E6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6399DE00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proofErr w:type="gramStart"/>
            <w:r w:rsidRPr="0047332A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f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a, b, c, d);</w:t>
            </w:r>
          </w:p>
          <w:p w14:paraId="20E691F9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proofErr w:type="spellStart"/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cout</w:t>
            </w:r>
            <w:proofErr w:type="spellEnd"/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&lt;&lt; a &lt;&lt; </w:t>
            </w:r>
            <w:r w:rsidRPr="0047332A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</w:t>
            </w:r>
            <w:r w:rsidRPr="0047332A">
              <w:rPr>
                <w:rFonts w:ascii="Consolas" w:eastAsia="Times New Roman" w:hAnsi="Consolas" w:cs="Times New Roman"/>
                <w:color w:val="FF0000"/>
                <w:sz w:val="21"/>
                <w:szCs w:val="21"/>
              </w:rPr>
              <w:t>\n</w:t>
            </w:r>
            <w:r w:rsidRPr="0047332A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&lt;&lt; b &lt;&lt; </w:t>
            </w:r>
            <w:r w:rsidRPr="0047332A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</w:t>
            </w:r>
            <w:r w:rsidRPr="0047332A">
              <w:rPr>
                <w:rFonts w:ascii="Consolas" w:eastAsia="Times New Roman" w:hAnsi="Consolas" w:cs="Times New Roman"/>
                <w:color w:val="FF0000"/>
                <w:sz w:val="21"/>
                <w:szCs w:val="21"/>
              </w:rPr>
              <w:t>\n</w:t>
            </w:r>
            <w:r w:rsidRPr="0047332A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&lt;&lt; c &lt;&lt; </w:t>
            </w:r>
            <w:r w:rsidRPr="0047332A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</w:t>
            </w:r>
            <w:r w:rsidRPr="0047332A">
              <w:rPr>
                <w:rFonts w:ascii="Consolas" w:eastAsia="Times New Roman" w:hAnsi="Consolas" w:cs="Times New Roman"/>
                <w:color w:val="FF0000"/>
                <w:sz w:val="21"/>
                <w:szCs w:val="21"/>
              </w:rPr>
              <w:t>\n</w:t>
            </w:r>
            <w:r w:rsidRPr="0047332A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&lt;&lt; d &lt;&lt; </w:t>
            </w:r>
            <w:proofErr w:type="spellStart"/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endl</w:t>
            </w:r>
            <w:proofErr w:type="spellEnd"/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487ACD7B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47332A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return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47332A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0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2A29C139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</w:p>
          <w:p w14:paraId="1C5FAB8A" w14:textId="77777777" w:rsidR="0047332A" w:rsidRDefault="0047332A" w:rsidP="00EE1C32">
            <w:pPr>
              <w:rPr>
                <w:rFonts w:ascii="Times New Roman" w:hAnsi="Times New Roman" w:cs="Times New Roman"/>
              </w:rPr>
            </w:pPr>
          </w:p>
        </w:tc>
      </w:tr>
    </w:tbl>
    <w:p w14:paraId="702B69B4" w14:textId="39829B18" w:rsidR="0047332A" w:rsidRDefault="0047332A" w:rsidP="00EE1C32">
      <w:pPr>
        <w:rPr>
          <w:rFonts w:ascii="Times New Roman" w:hAnsi="Times New Roman" w:cs="Times New Roman"/>
        </w:rPr>
      </w:pPr>
    </w:p>
    <w:p w14:paraId="6A2A26F9" w14:textId="77777777" w:rsidR="0047332A" w:rsidRPr="0047332A" w:rsidRDefault="0047332A" w:rsidP="0047332A">
      <w:pPr>
        <w:rPr>
          <w:rFonts w:ascii="Times New Roman" w:hAnsi="Times New Roman" w:cs="Times New Roman"/>
        </w:rPr>
      </w:pPr>
      <w:r w:rsidRPr="0047332A">
        <w:rPr>
          <w:rFonts w:ascii="Times New Roman" w:hAnsi="Times New Roman" w:cs="Times New Roman"/>
        </w:rPr>
        <w:t>a) Write down the expected program output.</w:t>
      </w:r>
    </w:p>
    <w:p w14:paraId="6284C8F9" w14:textId="47276278" w:rsidR="0047332A" w:rsidRDefault="0047332A" w:rsidP="0047332A">
      <w:pPr>
        <w:rPr>
          <w:rFonts w:ascii="Times New Roman" w:hAnsi="Times New Roman" w:cs="Times New Roman"/>
        </w:rPr>
      </w:pPr>
      <w:r w:rsidRPr="0047332A">
        <w:rPr>
          <w:rFonts w:ascii="Times New Roman" w:hAnsi="Times New Roman" w:cs="Times New Roman"/>
        </w:rPr>
        <w:t xml:space="preserve">b) What would be the program output if line 4 is replaced by </w:t>
      </w:r>
      <w:r w:rsidR="00A11700">
        <w:rPr>
          <w:rFonts w:ascii="Times New Roman" w:hAnsi="Times New Roman" w:cs="Times New Roman"/>
        </w:rPr>
        <w:t>“</w:t>
      </w:r>
      <w:r w:rsidRPr="0047332A">
        <w:rPr>
          <w:rFonts w:ascii="Times New Roman" w:hAnsi="Times New Roman" w:cs="Times New Roman"/>
        </w:rPr>
        <w:t xml:space="preserve">void </w:t>
      </w:r>
      <w:proofErr w:type="gramStart"/>
      <w:r w:rsidRPr="0047332A">
        <w:rPr>
          <w:rFonts w:ascii="Times New Roman" w:hAnsi="Times New Roman" w:cs="Times New Roman"/>
        </w:rPr>
        <w:t>f(</w:t>
      </w:r>
      <w:proofErr w:type="gramEnd"/>
      <w:r w:rsidRPr="0047332A">
        <w:rPr>
          <w:rFonts w:ascii="Times New Roman" w:hAnsi="Times New Roman" w:cs="Times New Roman"/>
        </w:rPr>
        <w:t>double &amp;p, double &amp;q, double &amp;r, double &amp;s)</w:t>
      </w:r>
      <w:r w:rsidR="00A11700">
        <w:rPr>
          <w:rFonts w:ascii="Times New Roman" w:hAnsi="Times New Roman" w:cs="Times New Roman"/>
        </w:rPr>
        <w:t xml:space="preserve"> {”</w:t>
      </w:r>
      <w:r w:rsidRPr="0047332A">
        <w:rPr>
          <w:rFonts w:ascii="Times New Roman" w:hAnsi="Times New Roman" w:cs="Times New Roman"/>
        </w:rPr>
        <w:t xml:space="preserve"> ?</w:t>
      </w:r>
    </w:p>
    <w:p w14:paraId="26440A21" w14:textId="77777777" w:rsidR="00256DA6" w:rsidRDefault="00256DA6" w:rsidP="00C97DFB">
      <w:pPr>
        <w:rPr>
          <w:rFonts w:ascii="Times New Roman" w:hAnsi="Times New Roman" w:cs="Times New Roman"/>
        </w:rPr>
      </w:pPr>
    </w:p>
    <w:p w14:paraId="0719741F" w14:textId="505B800D" w:rsidR="00C97DFB" w:rsidRPr="00C97DFB" w:rsidRDefault="00DD521E" w:rsidP="00C97DFB">
      <w:pPr>
        <w:rPr>
          <w:rFonts w:ascii="Times New Roman" w:hAnsi="Times New Roman" w:cs="Times New Roman"/>
        </w:rPr>
      </w:pPr>
      <w:r w:rsidRPr="00C97DFB">
        <w:rPr>
          <w:rFonts w:ascii="Times New Roman" w:hAnsi="Times New Roman" w:cs="Times New Roman"/>
        </w:rPr>
        <w:t>Ans:</w:t>
      </w:r>
      <w:r w:rsidR="00C97DFB" w:rsidRPr="00C97DFB">
        <w:rPr>
          <w:rFonts w:ascii="Times New Roman" w:hAnsi="Times New Roman" w:cs="Times New Roman"/>
        </w:rPr>
        <w:t xml:space="preserve"> </w:t>
      </w:r>
    </w:p>
    <w:p w14:paraId="1E371789" w14:textId="76887D7C" w:rsidR="00DD521E" w:rsidRDefault="00DD521E" w:rsidP="0047332A">
      <w:pPr>
        <w:rPr>
          <w:rFonts w:ascii="Times New Roman" w:hAnsi="Times New Roman" w:cs="Times New Roman"/>
        </w:rPr>
      </w:pPr>
    </w:p>
    <w:p w14:paraId="7CBCDB90" w14:textId="6C040E5D" w:rsidR="00A80F1C" w:rsidRPr="00EE1C32" w:rsidRDefault="00A80F1C" w:rsidP="00EE1C32">
      <w:pPr>
        <w:rPr>
          <w:rFonts w:ascii="Times New Roman" w:hAnsi="Times New Roman" w:cs="Times New Roman"/>
        </w:rPr>
      </w:pPr>
    </w:p>
    <w:sectPr w:rsidR="00A80F1C" w:rsidRPr="00EE1C32" w:rsidSect="00EE1C32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1DD959" w14:textId="77777777" w:rsidR="00BE1A24" w:rsidRDefault="00BE1A24" w:rsidP="00EE1C32">
      <w:pPr>
        <w:spacing w:after="0" w:line="240" w:lineRule="auto"/>
      </w:pPr>
      <w:r>
        <w:separator/>
      </w:r>
    </w:p>
  </w:endnote>
  <w:endnote w:type="continuationSeparator" w:id="0">
    <w:p w14:paraId="55F37FF2" w14:textId="77777777" w:rsidR="00BE1A24" w:rsidRDefault="00BE1A24" w:rsidP="00EE1C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A1C1FE" w14:textId="31B3B114" w:rsidR="00EE1C32" w:rsidRPr="00EE1C32" w:rsidRDefault="00EE1C32" w:rsidP="00EE1C32">
    <w:pPr>
      <w:pStyle w:val="Footer"/>
      <w:pBdr>
        <w:top w:val="single" w:sz="4" w:space="1" w:color="auto"/>
      </w:pBdr>
      <w:rPr>
        <w:rFonts w:ascii="Times New Roman" w:hAnsi="Times New Roman" w:cs="Times New Roman"/>
        <w:sz w:val="20"/>
      </w:rPr>
    </w:pPr>
    <w:r w:rsidRPr="00EE1C32">
      <w:rPr>
        <w:rFonts w:ascii="Times New Roman" w:hAnsi="Times New Roman" w:cs="Times New Roman"/>
        <w:sz w:val="20"/>
      </w:rPr>
      <w:t>Checkpoint</w:t>
    </w:r>
    <w:r w:rsidRPr="00EE1C32">
      <w:rPr>
        <w:rFonts w:ascii="Times New Roman" w:hAnsi="Times New Roman" w:cs="Times New Roman"/>
        <w:sz w:val="20"/>
        <w:lang w:val="en-GB"/>
      </w:rPr>
      <w:t xml:space="preserve"> </w:t>
    </w:r>
    <w:r w:rsidRPr="00EE1C32">
      <w:rPr>
        <w:rFonts w:ascii="Times New Roman" w:hAnsi="Times New Roman" w:cs="Times New Roman"/>
        <w:sz w:val="20"/>
      </w:rPr>
      <w:ptab w:relativeTo="margin" w:alignment="center" w:leader="none"/>
    </w:r>
    <w:r w:rsidRPr="00EE1C32">
      <w:rPr>
        <w:rFonts w:ascii="Times New Roman" w:hAnsi="Times New Roman" w:cs="Times New Roman"/>
        <w:sz w:val="20"/>
      </w:rPr>
      <w:t xml:space="preserve">Module </w:t>
    </w:r>
    <w:r w:rsidR="001C5BB4">
      <w:rPr>
        <w:rFonts w:ascii="Times New Roman" w:hAnsi="Times New Roman" w:cs="Times New Roman"/>
        <w:sz w:val="20"/>
      </w:rPr>
      <w:t>5</w:t>
    </w:r>
    <w:r w:rsidRPr="00EE1C32">
      <w:rPr>
        <w:rFonts w:ascii="Times New Roman" w:hAnsi="Times New Roman" w:cs="Times New Roman"/>
        <w:sz w:val="20"/>
      </w:rPr>
      <w:ptab w:relativeTo="margin" w:alignment="right" w:leader="none"/>
    </w:r>
    <w:r w:rsidRPr="00EE1C32">
      <w:rPr>
        <w:rFonts w:ascii="Times New Roman" w:hAnsi="Times New Roman" w:cs="Times New Roman"/>
        <w:sz w:val="20"/>
      </w:rPr>
      <w:t xml:space="preserve">p. </w:t>
    </w:r>
    <w:r w:rsidRPr="00EE1C32">
      <w:rPr>
        <w:rFonts w:ascii="Times New Roman" w:hAnsi="Times New Roman" w:cs="Times New Roman"/>
        <w:sz w:val="20"/>
      </w:rPr>
      <w:fldChar w:fldCharType="begin"/>
    </w:r>
    <w:r w:rsidRPr="00EE1C32">
      <w:rPr>
        <w:rFonts w:ascii="Times New Roman" w:hAnsi="Times New Roman" w:cs="Times New Roman"/>
        <w:sz w:val="20"/>
      </w:rPr>
      <w:instrText xml:space="preserve"> PAGE   \* MERGEFORMAT </w:instrText>
    </w:r>
    <w:r w:rsidRPr="00EE1C32">
      <w:rPr>
        <w:rFonts w:ascii="Times New Roman" w:hAnsi="Times New Roman" w:cs="Times New Roman"/>
        <w:sz w:val="20"/>
      </w:rPr>
      <w:fldChar w:fldCharType="separate"/>
    </w:r>
    <w:r w:rsidR="000B7264">
      <w:rPr>
        <w:rFonts w:ascii="Times New Roman" w:hAnsi="Times New Roman" w:cs="Times New Roman"/>
        <w:noProof/>
        <w:sz w:val="20"/>
      </w:rPr>
      <w:t>5</w:t>
    </w:r>
    <w:r w:rsidRPr="00EE1C32">
      <w:rPr>
        <w:rFonts w:ascii="Times New Roman" w:hAnsi="Times New Roman" w:cs="Times New Roman"/>
        <w:sz w:val="20"/>
      </w:rPr>
      <w:fldChar w:fldCharType="end"/>
    </w:r>
    <w:r w:rsidRPr="00EE1C32">
      <w:rPr>
        <w:rFonts w:ascii="Times New Roman" w:hAnsi="Times New Roman" w:cs="Times New Roman"/>
        <w:sz w:val="20"/>
      </w:rPr>
      <w:t>/</w:t>
    </w:r>
    <w:r w:rsidRPr="00EE1C32">
      <w:rPr>
        <w:rFonts w:ascii="Times New Roman" w:hAnsi="Times New Roman" w:cs="Times New Roman"/>
        <w:sz w:val="20"/>
      </w:rPr>
      <w:fldChar w:fldCharType="begin"/>
    </w:r>
    <w:r w:rsidRPr="00EE1C32">
      <w:rPr>
        <w:rFonts w:ascii="Times New Roman" w:hAnsi="Times New Roman" w:cs="Times New Roman"/>
        <w:sz w:val="20"/>
      </w:rPr>
      <w:instrText xml:space="preserve"> NUMPAGES   \* MERGEFORMAT </w:instrText>
    </w:r>
    <w:r w:rsidRPr="00EE1C32">
      <w:rPr>
        <w:rFonts w:ascii="Times New Roman" w:hAnsi="Times New Roman" w:cs="Times New Roman"/>
        <w:sz w:val="20"/>
      </w:rPr>
      <w:fldChar w:fldCharType="separate"/>
    </w:r>
    <w:r w:rsidR="000B7264">
      <w:rPr>
        <w:rFonts w:ascii="Times New Roman" w:hAnsi="Times New Roman" w:cs="Times New Roman"/>
        <w:noProof/>
        <w:sz w:val="20"/>
      </w:rPr>
      <w:t>5</w:t>
    </w:r>
    <w:r w:rsidRPr="00EE1C32">
      <w:rPr>
        <w:rFonts w:ascii="Times New Roman" w:hAnsi="Times New Roman" w:cs="Times New Roman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C25FE31" w14:textId="77777777" w:rsidR="00BE1A24" w:rsidRDefault="00BE1A24" w:rsidP="00EE1C32">
      <w:pPr>
        <w:spacing w:after="0" w:line="240" w:lineRule="auto"/>
      </w:pPr>
      <w:r>
        <w:separator/>
      </w:r>
    </w:p>
  </w:footnote>
  <w:footnote w:type="continuationSeparator" w:id="0">
    <w:p w14:paraId="018D174A" w14:textId="77777777" w:rsidR="00BE1A24" w:rsidRDefault="00BE1A24" w:rsidP="00EE1C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893DC7"/>
    <w:multiLevelType w:val="hybridMultilevel"/>
    <w:tmpl w:val="760ABC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F098D"/>
    <w:multiLevelType w:val="hybridMultilevel"/>
    <w:tmpl w:val="91D4DEA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0F5B19"/>
    <w:multiLevelType w:val="hybridMultilevel"/>
    <w:tmpl w:val="0C08077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8955A7"/>
    <w:multiLevelType w:val="hybridMultilevel"/>
    <w:tmpl w:val="2E20F5D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FD6651"/>
    <w:multiLevelType w:val="hybridMultilevel"/>
    <w:tmpl w:val="4AC499D0"/>
    <w:lvl w:ilvl="0" w:tplc="ACE0BF3E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CE5A14"/>
    <w:multiLevelType w:val="hybridMultilevel"/>
    <w:tmpl w:val="14CA035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DC1B8D"/>
    <w:multiLevelType w:val="hybridMultilevel"/>
    <w:tmpl w:val="E37213B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234178"/>
    <w:multiLevelType w:val="hybridMultilevel"/>
    <w:tmpl w:val="C4E8AC7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806FB1"/>
    <w:multiLevelType w:val="hybridMultilevel"/>
    <w:tmpl w:val="607AA61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800FDB"/>
    <w:multiLevelType w:val="hybridMultilevel"/>
    <w:tmpl w:val="D09220F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166B50"/>
    <w:multiLevelType w:val="hybridMultilevel"/>
    <w:tmpl w:val="C09A90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4B4802"/>
    <w:multiLevelType w:val="hybridMultilevel"/>
    <w:tmpl w:val="6B14623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0CC4A5D"/>
    <w:multiLevelType w:val="hybridMultilevel"/>
    <w:tmpl w:val="760ABC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5C586C"/>
    <w:multiLevelType w:val="hybridMultilevel"/>
    <w:tmpl w:val="8A46445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C3577C9"/>
    <w:multiLevelType w:val="hybridMultilevel"/>
    <w:tmpl w:val="657E2E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957604"/>
    <w:multiLevelType w:val="hybridMultilevel"/>
    <w:tmpl w:val="AC5A674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3415E4"/>
    <w:multiLevelType w:val="hybridMultilevel"/>
    <w:tmpl w:val="E8800B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F42EFD"/>
    <w:multiLevelType w:val="hybridMultilevel"/>
    <w:tmpl w:val="C3CC162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7336713">
    <w:abstractNumId w:val="9"/>
  </w:num>
  <w:num w:numId="2" w16cid:durableId="638270712">
    <w:abstractNumId w:val="4"/>
  </w:num>
  <w:num w:numId="3" w16cid:durableId="1408307890">
    <w:abstractNumId w:val="15"/>
  </w:num>
  <w:num w:numId="4" w16cid:durableId="1498379106">
    <w:abstractNumId w:val="13"/>
  </w:num>
  <w:num w:numId="5" w16cid:durableId="1433428026">
    <w:abstractNumId w:val="17"/>
  </w:num>
  <w:num w:numId="6" w16cid:durableId="660473873">
    <w:abstractNumId w:val="10"/>
  </w:num>
  <w:num w:numId="7" w16cid:durableId="1797260108">
    <w:abstractNumId w:val="7"/>
  </w:num>
  <w:num w:numId="8" w16cid:durableId="369108004">
    <w:abstractNumId w:val="5"/>
  </w:num>
  <w:num w:numId="9" w16cid:durableId="1070810245">
    <w:abstractNumId w:val="14"/>
  </w:num>
  <w:num w:numId="10" w16cid:durableId="948972527">
    <w:abstractNumId w:val="2"/>
  </w:num>
  <w:num w:numId="11" w16cid:durableId="743769786">
    <w:abstractNumId w:val="16"/>
  </w:num>
  <w:num w:numId="12" w16cid:durableId="514808998">
    <w:abstractNumId w:val="1"/>
  </w:num>
  <w:num w:numId="13" w16cid:durableId="953176522">
    <w:abstractNumId w:val="0"/>
  </w:num>
  <w:num w:numId="14" w16cid:durableId="1501045535">
    <w:abstractNumId w:val="8"/>
  </w:num>
  <w:num w:numId="15" w16cid:durableId="917441821">
    <w:abstractNumId w:val="6"/>
  </w:num>
  <w:num w:numId="16" w16cid:durableId="1233394119">
    <w:abstractNumId w:val="3"/>
  </w:num>
  <w:num w:numId="17" w16cid:durableId="2036492146">
    <w:abstractNumId w:val="11"/>
  </w:num>
  <w:num w:numId="18" w16cid:durableId="24198614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NzQwMzMxMjM1tbBQ0lEKTi0uzszPAykwrgUAoYAk8ywAAAA="/>
  </w:docVars>
  <w:rsids>
    <w:rsidRoot w:val="00EE1C32"/>
    <w:rsid w:val="000449B7"/>
    <w:rsid w:val="000B7264"/>
    <w:rsid w:val="00106157"/>
    <w:rsid w:val="00127B40"/>
    <w:rsid w:val="00177C16"/>
    <w:rsid w:val="001A0767"/>
    <w:rsid w:val="001C5BB4"/>
    <w:rsid w:val="00203002"/>
    <w:rsid w:val="00221761"/>
    <w:rsid w:val="00256DA6"/>
    <w:rsid w:val="00271FFE"/>
    <w:rsid w:val="00273697"/>
    <w:rsid w:val="0029228D"/>
    <w:rsid w:val="002A0528"/>
    <w:rsid w:val="00310CE9"/>
    <w:rsid w:val="003738EA"/>
    <w:rsid w:val="00392D09"/>
    <w:rsid w:val="003A1E3C"/>
    <w:rsid w:val="004646F3"/>
    <w:rsid w:val="0047332A"/>
    <w:rsid w:val="00490A92"/>
    <w:rsid w:val="004C55D9"/>
    <w:rsid w:val="004E35B0"/>
    <w:rsid w:val="00556C6F"/>
    <w:rsid w:val="005A04CB"/>
    <w:rsid w:val="005D4958"/>
    <w:rsid w:val="0063084D"/>
    <w:rsid w:val="006D76D5"/>
    <w:rsid w:val="006F2C98"/>
    <w:rsid w:val="00712A4B"/>
    <w:rsid w:val="007F4E5F"/>
    <w:rsid w:val="00816789"/>
    <w:rsid w:val="00837D6B"/>
    <w:rsid w:val="008A4F40"/>
    <w:rsid w:val="008E5743"/>
    <w:rsid w:val="008E7B12"/>
    <w:rsid w:val="00921B70"/>
    <w:rsid w:val="00944F93"/>
    <w:rsid w:val="0096206F"/>
    <w:rsid w:val="00A11700"/>
    <w:rsid w:val="00A80F1C"/>
    <w:rsid w:val="00A816F6"/>
    <w:rsid w:val="00B15402"/>
    <w:rsid w:val="00BE1A24"/>
    <w:rsid w:val="00BE1D32"/>
    <w:rsid w:val="00BF279D"/>
    <w:rsid w:val="00C76171"/>
    <w:rsid w:val="00C97DFB"/>
    <w:rsid w:val="00CB330D"/>
    <w:rsid w:val="00D1303F"/>
    <w:rsid w:val="00D47BEE"/>
    <w:rsid w:val="00D754A1"/>
    <w:rsid w:val="00DD521E"/>
    <w:rsid w:val="00E07796"/>
    <w:rsid w:val="00E47433"/>
    <w:rsid w:val="00EA7FD4"/>
    <w:rsid w:val="00EE1C32"/>
    <w:rsid w:val="00F84BE0"/>
    <w:rsid w:val="00FC083F"/>
    <w:rsid w:val="00FC3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59665C"/>
  <w15:chartTrackingRefBased/>
  <w15:docId w15:val="{453A7971-0179-482E-8020-243F393372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1C32"/>
    <w:pPr>
      <w:ind w:left="720"/>
      <w:contextualSpacing/>
    </w:pPr>
  </w:style>
  <w:style w:type="paragraph" w:styleId="NoSpacing">
    <w:name w:val="No Spacing"/>
    <w:uiPriority w:val="1"/>
    <w:qFormat/>
    <w:rsid w:val="00EE1C3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E1C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1C32"/>
  </w:style>
  <w:style w:type="paragraph" w:styleId="Footer">
    <w:name w:val="footer"/>
    <w:basedOn w:val="Normal"/>
    <w:link w:val="FooterChar"/>
    <w:uiPriority w:val="99"/>
    <w:unhideWhenUsed/>
    <w:rsid w:val="00EE1C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1C32"/>
  </w:style>
  <w:style w:type="character" w:styleId="PlaceholderText">
    <w:name w:val="Placeholder Text"/>
    <w:basedOn w:val="DefaultParagraphFont"/>
    <w:uiPriority w:val="99"/>
    <w:semiHidden/>
    <w:rsid w:val="00C76171"/>
    <w:rPr>
      <w:color w:val="808080"/>
    </w:rPr>
  </w:style>
  <w:style w:type="table" w:styleId="TableGrid">
    <w:name w:val="Table Grid"/>
    <w:basedOn w:val="TableNormal"/>
    <w:uiPriority w:val="39"/>
    <w:rsid w:val="00127B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189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3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8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7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9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7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7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36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5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25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84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3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1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36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5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94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26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24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4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2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9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0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66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0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7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8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6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4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2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2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2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4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0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1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22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0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70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84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30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3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1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2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4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5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4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04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111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52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4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7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5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2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39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6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5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66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5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68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9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605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12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7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0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9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46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2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5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7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82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42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45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3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1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1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5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2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9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8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6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2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9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4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7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4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3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1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9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2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1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1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4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42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7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34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81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40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4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2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7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0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1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93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2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6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7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25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62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92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1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0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3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7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7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9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3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2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35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83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30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21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0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7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44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9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6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2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0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6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4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2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8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3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7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8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4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12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24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39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8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14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70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2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67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2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8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2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4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5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46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74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19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3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5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0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9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0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2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8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4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198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90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86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2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5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9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65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9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4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8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56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4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9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46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44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09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23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8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9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3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9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9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8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3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5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4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7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3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0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8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7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081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64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06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8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2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20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34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2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1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6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2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0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1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9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0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9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3C3598-F2B7-4E13-A59D-95D029452203}"/>
      </w:docPartPr>
      <w:docPartBody>
        <w:p w:rsidR="004B4091" w:rsidRDefault="00370DF0">
          <w:r w:rsidRPr="002B791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70DF0"/>
    <w:rsid w:val="000B35F9"/>
    <w:rsid w:val="0029228D"/>
    <w:rsid w:val="002A7C08"/>
    <w:rsid w:val="00370DF0"/>
    <w:rsid w:val="004B4091"/>
    <w:rsid w:val="004B5086"/>
    <w:rsid w:val="006422AA"/>
    <w:rsid w:val="008A7B58"/>
    <w:rsid w:val="00A80F08"/>
    <w:rsid w:val="00B95DBD"/>
    <w:rsid w:val="00C24B8B"/>
    <w:rsid w:val="00D863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B409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7B9AD0-69F8-4F90-BD5C-73B76D76B7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5</Pages>
  <Words>431</Words>
  <Characters>245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n kiu lai</dc:creator>
  <cp:keywords/>
  <dc:description/>
  <cp:lastModifiedBy>zhao0725@connect.hku.hk</cp:lastModifiedBy>
  <cp:revision>50</cp:revision>
  <dcterms:created xsi:type="dcterms:W3CDTF">2020-02-06T13:57:00Z</dcterms:created>
  <dcterms:modified xsi:type="dcterms:W3CDTF">2024-10-09T09:18:00Z</dcterms:modified>
</cp:coreProperties>
</file>